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-Ratio and P-Value Matri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ce of N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237.67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Water 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43335116.93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02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3.48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0299280864.79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226.52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opped Acre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818619663.06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41.97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46.17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432223933477.04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9506.15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06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0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ic GDP Bn U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2441767.37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29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0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2956984211.53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65.03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ic Cred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ech 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91309.85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02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45467833.83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put Outpu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32685839312.19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754.26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7.97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2627.1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7768310396890.78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70852.88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0.26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/P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26994887993.28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2930.53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69.83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0207.14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30182358156010.5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663817.82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3.89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-ratio: 1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-value: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7:20:15Z</dcterms:created>
  <dcterms:modified xsi:type="dcterms:W3CDTF">2024-08-20T07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